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noble oud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Może powodować reakcję alergiczną skóry. 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; methyl palmitate; α-hexylcinnamaldehyde; benzyl salicylate; 1-(1,2,3,4,5,6,7,8-octahydro-2,3,8,8-tetramethyl-2-naphthyl)ethan-1-one; 4-tert-butylcyclohexyl acetate; coumarin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33+P313 - W przypadku podrażnienia lub wysypki skórnej: skonsultować się z lekarzem.</w:t>
              <w:br/>
              <w:t>Usunąć zawartość/opakowanie w ... (... zgodnie z przepisami lokalnymi/regionalnymi/krajowymi lub międzynarodowymi)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238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3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9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3, H412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-tert-butylcyclohex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210-2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0-954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69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palmi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2-39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96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24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5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umar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1-64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086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7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Skin Sens. 1B, H317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269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, H312 (ATE=1260 mg/kg masy ciała)</w:t>
              <w:br/>
              <w:t>Skin Irrit. 2, H315</w:t>
              <w:br/>
              <w:t>Eye Irrit. 2, H319</w:t>
              <w:br/>
              <w:t>Skin Sens. 1A, H317</w:t>
              <w:br/>
              <w:t>Aquatic Chronic 3, H412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fa-cedre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69-61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18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Asp. Tox. 1, H304</w:t>
              <w:br/>
              <w:t>Aquatic Acute 1, H400 (M=10)</w:t>
              <w:br/>
              <w:t>Aquatic Chronic 1, H410 (M=10)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pecyficzne stężenia graniczne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Specyficzne stężenia graniczne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4-55-2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213-9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6-155-00-6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kantny. Skóra. Drewniany. Orientalny. balsamiczn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20 mg/kg masy ciała Animal: rat, Guideline: other:, 95% CL: 1910 - 26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400 mg/kg masy ciała Animal: guinea pig, Guideline: other: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60 mg/kg masy ciała Animal: rabbit, Guideline: other:</w:t>
            </w:r>
          </w:p>
        </w:tc>
      </w:tr>
      <w:tr w14:paraId="2AC9C978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6E9B3C" w14:textId="396F2C7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Inhalacja - Szczur [ppm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B461613" w14:textId="5B1B40D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68,88871 ppm Animal: rat, Guideline: other: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palmitate (112-39-0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00 – 2000 mg/kg masy ciała Animal: rat, Animal sex: female, Guideline: OECD Guideline 420 (Acute Oral Toxicity - Fixed Dose Method), Guideline: EU Method B.1 bis (Acute Oral Toxicity - Fixed Dose Procedure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  <w:tr w14:paraId="14A1065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93 mg/kg masy ciała Animal: rat, Guideline: other: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zwierzę/samic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333 mg/kg masy ciała Animal: rat, Animal sex: female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masy ciała Animal: rat, Guideline: OECD Guideline 408 (Repeated Dose 90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38,3 mg/kg masy ciała Animal: mouse, Animal sex: female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noble oud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palmitate (112-39-0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4,4 mm²/s Temp.: '4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5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9,5578 mg/l Test organisms (species): Daphnia magna</w:t>
            </w:r>
          </w:p>
        </w:tc>
      </w:tr>
      <w:tr w14:paraId="0795A5B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,159 mg/l Test organisms (species): other: Duration: '28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palmitate (112-39-0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50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0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023 mg/l Test organisms (species): Raphidocelis subcapitata (previous names: Pseudokirchneriella subcapitata, Selenastrum capricornutum)</w:t>
            </w:r>
          </w:p>
        </w:tc>
      </w:tr>
      <w:tr w14:paraId="61BDF10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22 mg/l Test organisms (species): Daphnia magna Duration: '21 d'</w:t>
            </w:r>
          </w:p>
        </w:tc>
      </w:tr>
      <w:tr w14:paraId="4F25074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22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6 mg/l Test organisms (species): Cyprinus carpio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3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94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24 mg/l Test organisms (species):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012 mg/l Test organisms (species): Daphnia sp.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52 mg/l Test organisms (species):</w:t>
            </w:r>
          </w:p>
        </w:tc>
      </w:tr>
      <w:tr w14:paraId="4F25074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5 mg/l Test organisms (species):  Duration: '21 d'</w:t>
            </w:r>
          </w:p>
        </w:tc>
      </w:tr>
      <w:tr w14:paraId="0795A5B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1 mg/l Test organisms (species):  Duration: '30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noble oud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namaldehyde (104-55-2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palmitate (112-39-0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fa-cedren (469-61-4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-tert-butylcyclohexyl acetate (32210-23-4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umarin (91-64-5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nnamaldehyde ; 4-tert-butylcyclohexyl acet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; cinnam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Skór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po naniesieniu na skórę), kategori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A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w kontakcie ze skórą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7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7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noble oud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noble oud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7.04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4A0427-204C-4D71-BB64-482FE8DE044D}"/>
</file>

<file path=customXml/itemProps3.xml><?xml version="1.0" encoding="utf-8"?>
<ds:datastoreItem xmlns:ds="http://schemas.openxmlformats.org/officeDocument/2006/customXml" ds:itemID="{19305C8F-1D1C-4C6F-9A14-F99EBD9D0CEE}"/>
</file>

<file path=customXml/itemProps4.xml><?xml version="1.0" encoding="utf-8"?>
<ds:datastoreItem xmlns:ds="http://schemas.openxmlformats.org/officeDocument/2006/customXml" ds:itemID="{00EDEDD2-2161-4A3B-9A32-2A8D8FC1DEB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